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7586590A" w:rsidR="00A03D5C" w:rsidRPr="00EA057E" w:rsidRDefault="00471787" w:rsidP="00A03D5C">
      <w:pPr>
        <w:pStyle w:val="Heading1"/>
        <w:jc w:val="center"/>
        <w:rPr>
          <w:lang w:val="bg-BG"/>
        </w:rPr>
      </w:pPr>
      <w:r>
        <w:t>Regular</w:t>
      </w:r>
      <w:r w:rsidR="00766E6B">
        <w:t xml:space="preserve"> Exam – </w:t>
      </w:r>
      <w:r w:rsidR="00902522">
        <w:t>2</w:t>
      </w:r>
      <w:r w:rsidR="00766E6B">
        <w:t xml:space="preserve"> </w:t>
      </w:r>
      <w:r>
        <w:t>March</w:t>
      </w:r>
      <w:r w:rsidR="00766E6B">
        <w:t xml:space="preserve"> 202</w:t>
      </w:r>
      <w:r>
        <w:t>4</w:t>
      </w:r>
    </w:p>
    <w:p w14:paraId="1710D5F0" w14:textId="36D7E280" w:rsidR="00893E15" w:rsidRPr="00902522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history="1">
        <w:r w:rsidR="00671016" w:rsidRPr="00671016">
          <w:rPr>
            <w:rStyle w:val="Hyperlink"/>
          </w:rPr>
          <w:t>https://judge.softuni.org/Contests/Compete/Index/4551</w:t>
        </w:r>
      </w:hyperlink>
    </w:p>
    <w:p w14:paraId="40F2282B" w14:textId="17060006" w:rsidR="00902522" w:rsidRDefault="00766E6B" w:rsidP="00902522">
      <w:pPr>
        <w:pStyle w:val="Heading1"/>
      </w:pPr>
      <w:r>
        <w:t>3.</w:t>
      </w:r>
      <w:r w:rsidR="00257D1E">
        <w:t xml:space="preserve"> </w:t>
      </w:r>
      <w:r w:rsidR="00902522">
        <w:t xml:space="preserve">Unit Test Method: </w:t>
      </w:r>
      <w:r w:rsidR="00471787">
        <w:t>Hashtag checker</w:t>
      </w:r>
    </w:p>
    <w:p w14:paraId="24FBE1B3" w14:textId="689CB4C3" w:rsidR="00902522" w:rsidRDefault="00902522" w:rsidP="00902522">
      <w:r>
        <w:t xml:space="preserve">Test a given method which takes in </w:t>
      </w:r>
      <w:r>
        <w:rPr>
          <w:b/>
          <w:bCs/>
        </w:rPr>
        <w:t>a string</w:t>
      </w:r>
      <w:r>
        <w:t xml:space="preserve"> and finds if given string</w:t>
      </w:r>
      <w:r w:rsidR="00471787">
        <w:t xml:space="preserve"> contains hash tags or not</w:t>
      </w:r>
      <w:r>
        <w:t>.</w:t>
      </w:r>
      <w:r w:rsidR="00471787">
        <w:t xml:space="preserve"> If does contains hash tags return different messages for even, </w:t>
      </w:r>
      <w:proofErr w:type="gramStart"/>
      <w:r w:rsidR="00471787">
        <w:t>odd</w:t>
      </w:r>
      <w:proofErr w:type="gramEnd"/>
      <w:r w:rsidR="00471787">
        <w:t xml:space="preserve"> or exactly one hash tags.</w:t>
      </w:r>
    </w:p>
    <w:p w14:paraId="0AC56869" w14:textId="4B07056A" w:rsidR="00C348D6" w:rsidRPr="0091706C" w:rsidRDefault="00C348D6" w:rsidP="00C348D6">
      <w:pPr>
        <w:pStyle w:val="Heading3"/>
        <w:rPr>
          <w:lang w:val="bg-BG"/>
        </w:rPr>
      </w:pPr>
      <w:r w:rsidRPr="0091706C">
        <w:t>Example</w:t>
      </w:r>
      <w:r>
        <w:t>s</w:t>
      </w:r>
    </w:p>
    <w:tbl>
      <w:tblPr>
        <w:tblStyle w:val="TableGrid"/>
        <w:tblW w:w="1089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93"/>
        <w:gridCol w:w="6804"/>
      </w:tblGrid>
      <w:tr w:rsidR="00C348D6" w:rsidRPr="0091706C" w14:paraId="276778CE" w14:textId="77777777" w:rsidTr="00671016">
        <w:trPr>
          <w:trHeight w:val="196"/>
        </w:trPr>
        <w:tc>
          <w:tcPr>
            <w:tcW w:w="4093" w:type="dxa"/>
            <w:shd w:val="clear" w:color="auto" w:fill="D9D9D9" w:themeFill="background1" w:themeFillShade="D9"/>
          </w:tcPr>
          <w:p w14:paraId="52432B68" w14:textId="77777777" w:rsidR="00C348D6" w:rsidRPr="0091706C" w:rsidRDefault="00C348D6" w:rsidP="0008200F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5E51583" w14:textId="77777777" w:rsidR="00C348D6" w:rsidRPr="0091706C" w:rsidRDefault="00C348D6" w:rsidP="0008200F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C348D6" w:rsidRPr="0091706C" w14:paraId="4C8DA891" w14:textId="77777777" w:rsidTr="00671016">
        <w:trPr>
          <w:trHeight w:val="437"/>
        </w:trPr>
        <w:tc>
          <w:tcPr>
            <w:tcW w:w="4093" w:type="dxa"/>
          </w:tcPr>
          <w:p w14:paraId="52F4511B" w14:textId="3710CC07" w:rsidR="00C348D6" w:rsidRPr="00C509E4" w:rsidRDefault="00471787" w:rsidP="0008200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#QA - mastering the unit testing</w:t>
            </w:r>
          </w:p>
        </w:tc>
        <w:tc>
          <w:tcPr>
            <w:tcW w:w="6804" w:type="dxa"/>
          </w:tcPr>
          <w:p w14:paraId="01D857E6" w14:textId="2E2CBD80" w:rsidR="00C348D6" w:rsidRPr="00C509E4" w:rsidRDefault="00471787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471787">
              <w:rPr>
                <w:rFonts w:ascii="Consolas" w:hAnsi="Consolas"/>
                <w:noProof/>
                <w:lang w:val="bg-BG"/>
              </w:rPr>
              <w:t>Only one! You know exactly what you #tag.</w:t>
            </w:r>
          </w:p>
        </w:tc>
      </w:tr>
      <w:tr w:rsidR="00C348D6" w:rsidRPr="0091706C" w14:paraId="72EACC6C" w14:textId="77777777" w:rsidTr="00671016">
        <w:trPr>
          <w:trHeight w:val="378"/>
        </w:trPr>
        <w:tc>
          <w:tcPr>
            <w:tcW w:w="4093" w:type="dxa"/>
          </w:tcPr>
          <w:p w14:paraId="245BBDED" w14:textId="7621CEBC" w:rsidR="00C348D6" w:rsidRPr="00C509E4" w:rsidRDefault="00471787" w:rsidP="0008200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#SoftUni have #QA courses.</w:t>
            </w:r>
          </w:p>
        </w:tc>
        <w:tc>
          <w:tcPr>
            <w:tcW w:w="6804" w:type="dxa"/>
          </w:tcPr>
          <w:p w14:paraId="6E91E105" w14:textId="4A285EA7" w:rsidR="00C348D6" w:rsidRPr="00C509E4" w:rsidRDefault="004B0A8D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4B0A8D">
              <w:rPr>
                <w:rFonts w:ascii="Consolas" w:hAnsi="Consolas"/>
                <w:noProof/>
              </w:rPr>
              <w:t>The text contains an even number of #tags (</w:t>
            </w:r>
            <w:r w:rsidR="00471787">
              <w:rPr>
                <w:rFonts w:ascii="Consolas" w:hAnsi="Consolas"/>
                <w:noProof/>
              </w:rPr>
              <w:t xml:space="preserve">2 </w:t>
            </w:r>
            <w:r w:rsidR="00471787" w:rsidRPr="00471787">
              <w:rPr>
                <w:rFonts w:ascii="Consolas" w:hAnsi="Consolas"/>
                <w:noProof/>
              </w:rPr>
              <w:t>in total).</w:t>
            </w:r>
          </w:p>
        </w:tc>
      </w:tr>
      <w:tr w:rsidR="00C348D6" w:rsidRPr="0091706C" w14:paraId="20BDB23F" w14:textId="77777777" w:rsidTr="00671016">
        <w:trPr>
          <w:trHeight w:val="378"/>
        </w:trPr>
        <w:tc>
          <w:tcPr>
            <w:tcW w:w="4093" w:type="dxa"/>
          </w:tcPr>
          <w:p w14:paraId="485B47E4" w14:textId="4A40E878" w:rsidR="00C348D6" w:rsidRDefault="004B0A8D" w:rsidP="0008200F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4B0A8D">
              <w:rPr>
                <w:rFonts w:ascii="Consolas" w:hAnsi="Consolas" w:cstheme="minorHAnsi"/>
                <w:color w:val="000000" w:themeColor="text1"/>
              </w:rPr>
              <w:t>#Unit #tests are best practice for #QA beginners.</w:t>
            </w:r>
          </w:p>
        </w:tc>
        <w:tc>
          <w:tcPr>
            <w:tcW w:w="6804" w:type="dxa"/>
          </w:tcPr>
          <w:p w14:paraId="70E1C7DF" w14:textId="7BB37F98" w:rsidR="00C348D6" w:rsidRPr="00C348D6" w:rsidRDefault="004B0A8D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4B0A8D">
              <w:rPr>
                <w:rFonts w:ascii="Consolas" w:hAnsi="Consolas"/>
                <w:noProof/>
              </w:rPr>
              <w:t>The text contains an odd number of #tags (</w:t>
            </w:r>
            <w:r>
              <w:rPr>
                <w:rFonts w:ascii="Consolas" w:hAnsi="Consolas"/>
                <w:noProof/>
              </w:rPr>
              <w:t xml:space="preserve">3 </w:t>
            </w:r>
            <w:r w:rsidRPr="004B0A8D">
              <w:rPr>
                <w:rFonts w:ascii="Consolas" w:hAnsi="Consolas"/>
                <w:noProof/>
              </w:rPr>
              <w:t>in total).</w:t>
            </w:r>
          </w:p>
        </w:tc>
      </w:tr>
      <w:tr w:rsidR="00C348D6" w:rsidRPr="0091706C" w14:paraId="24CE6A80" w14:textId="77777777" w:rsidTr="00671016">
        <w:trPr>
          <w:trHeight w:val="378"/>
        </w:trPr>
        <w:tc>
          <w:tcPr>
            <w:tcW w:w="4093" w:type="dxa"/>
          </w:tcPr>
          <w:p w14:paraId="4FC66BEE" w14:textId="229724B8" w:rsidR="00C348D6" w:rsidRPr="004B0A8D" w:rsidRDefault="004B0A8D" w:rsidP="0008200F">
            <w:pPr>
              <w:spacing w:before="0" w:after="0"/>
              <w:rPr>
                <w:rFonts w:ascii="Consolas" w:hAnsi="Consolas" w:cstheme="minorHAnsi"/>
                <w:i/>
                <w:iCs/>
                <w:color w:val="000000" w:themeColor="text1"/>
              </w:rPr>
            </w:pPr>
            <w:r w:rsidRPr="004B0A8D">
              <w:rPr>
                <w:rFonts w:ascii="Consolas" w:hAnsi="Consolas" w:cstheme="minorHAnsi"/>
                <w:i/>
                <w:iCs/>
                <w:color w:val="000000" w:themeColor="text1"/>
              </w:rPr>
              <w:t>(string empty)</w:t>
            </w:r>
          </w:p>
        </w:tc>
        <w:tc>
          <w:tcPr>
            <w:tcW w:w="6804" w:type="dxa"/>
          </w:tcPr>
          <w:p w14:paraId="0A276806" w14:textId="75B7642A" w:rsidR="00C348D6" w:rsidRPr="00C348D6" w:rsidRDefault="004B0A8D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4B0A8D">
              <w:rPr>
                <w:rFonts w:ascii="Consolas" w:hAnsi="Consolas"/>
                <w:noProof/>
              </w:rPr>
              <w:t>No content...</w:t>
            </w:r>
          </w:p>
        </w:tc>
      </w:tr>
      <w:tr w:rsidR="00C348D6" w:rsidRPr="0091706C" w14:paraId="5A01C099" w14:textId="77777777" w:rsidTr="00671016">
        <w:trPr>
          <w:trHeight w:val="378"/>
        </w:trPr>
        <w:tc>
          <w:tcPr>
            <w:tcW w:w="4093" w:type="dxa"/>
          </w:tcPr>
          <w:p w14:paraId="768E5955" w14:textId="6784A2C5" w:rsidR="00C348D6" w:rsidRPr="00C348D6" w:rsidRDefault="004B0A8D" w:rsidP="0008200F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4B0A8D">
              <w:rPr>
                <w:rFonts w:ascii="Consolas" w:hAnsi="Consolas" w:cstheme="minorHAnsi"/>
                <w:color w:val="000000" w:themeColor="text1"/>
              </w:rPr>
              <w:t>This text contains no tags.</w:t>
            </w:r>
          </w:p>
        </w:tc>
        <w:tc>
          <w:tcPr>
            <w:tcW w:w="6804" w:type="dxa"/>
          </w:tcPr>
          <w:p w14:paraId="4E061288" w14:textId="1798E653" w:rsidR="00C348D6" w:rsidRPr="00C348D6" w:rsidRDefault="004B0A8D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4B0A8D">
              <w:rPr>
                <w:rFonts w:ascii="Consolas" w:hAnsi="Consolas"/>
                <w:noProof/>
              </w:rPr>
              <w:t>The text does not contain #tags.</w:t>
            </w:r>
          </w:p>
        </w:tc>
      </w:tr>
    </w:tbl>
    <w:p w14:paraId="244BCB5D" w14:textId="77777777" w:rsidR="00C348D6" w:rsidRDefault="00C348D6" w:rsidP="00902522"/>
    <w:p w14:paraId="6E0E4EF7" w14:textId="63B01973" w:rsidR="00902522" w:rsidRDefault="00902522" w:rsidP="00902522">
      <w:r>
        <w:t xml:space="preserve">The method is found in the </w:t>
      </w:r>
      <w:r w:rsidR="004B0A8D" w:rsidRPr="004B0A8D">
        <w:rPr>
          <w:rStyle w:val="CodeChar"/>
        </w:rPr>
        <w:t>HashTagChecker</w:t>
      </w:r>
      <w:r w:rsidRPr="00DD25F7">
        <w:rPr>
          <w:rStyle w:val="CodeChar"/>
        </w:rPr>
        <w:t>.cs</w:t>
      </w:r>
      <w:r>
        <w:t xml:space="preserve"> file:</w:t>
      </w:r>
    </w:p>
    <w:p w14:paraId="35F849C0" w14:textId="3E2896D1" w:rsidR="00902522" w:rsidRDefault="00A93C56" w:rsidP="00902522">
      <w:r w:rsidRPr="00A93C56">
        <w:rPr>
          <w:noProof/>
        </w:rPr>
        <w:drawing>
          <wp:inline distT="0" distB="0" distL="0" distR="0" wp14:anchorId="362EAC77" wp14:editId="194DEFC6">
            <wp:extent cx="4962087" cy="3429000"/>
            <wp:effectExtent l="152400" t="152400" r="353060" b="361950"/>
            <wp:docPr id="184733251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33251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85070" cy="34448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232403" w14:textId="0D80889F" w:rsidR="00902522" w:rsidRDefault="004B0A8D" w:rsidP="00902522">
      <w:r>
        <w:lastRenderedPageBreak/>
        <w:t>There is one</w:t>
      </w:r>
      <w:r w:rsidR="00902522">
        <w:t xml:space="preserve"> </w:t>
      </w:r>
      <w:r w:rsidR="00902522">
        <w:rPr>
          <w:b/>
          <w:bCs/>
        </w:rPr>
        <w:t>helper method</w:t>
      </w:r>
      <w:r w:rsidR="00902522">
        <w:t xml:space="preserve"> to </w:t>
      </w:r>
      <w:r>
        <w:t xml:space="preserve">count </w:t>
      </w:r>
      <w:r w:rsidR="00541775">
        <w:t>of</w:t>
      </w:r>
      <w:r>
        <w:t xml:space="preserve"> hashtags in given text</w:t>
      </w:r>
      <w:r w:rsidR="00902522">
        <w:t>:</w:t>
      </w:r>
    </w:p>
    <w:p w14:paraId="761D1ED7" w14:textId="3EB7E6D3" w:rsidR="00902522" w:rsidRPr="00D42EE2" w:rsidRDefault="00A93C56" w:rsidP="00902522">
      <w:r w:rsidRPr="00A93C56">
        <w:rPr>
          <w:noProof/>
        </w:rPr>
        <w:drawing>
          <wp:inline distT="0" distB="0" distL="0" distR="0" wp14:anchorId="72E95DF7" wp14:editId="1327C55D">
            <wp:extent cx="3494405" cy="2262627"/>
            <wp:effectExtent l="152400" t="152400" r="353695" b="366395"/>
            <wp:docPr id="112371340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71340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00169" cy="22663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352221" w14:textId="70988ADB" w:rsidR="00902522" w:rsidRDefault="00902522" w:rsidP="00902522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541775" w:rsidRPr="004B0A8D">
        <w:rPr>
          <w:rStyle w:val="CodeChar"/>
        </w:rPr>
        <w:t>HashTagCheck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4F6B27ED" w14:textId="28F4C847" w:rsidR="00902522" w:rsidRDefault="00A93C56" w:rsidP="00902522">
      <w:r w:rsidRPr="00A93C56">
        <w:rPr>
          <w:noProof/>
        </w:rPr>
        <w:drawing>
          <wp:inline distT="0" distB="0" distL="0" distR="0" wp14:anchorId="51B40856" wp14:editId="45511DDB">
            <wp:extent cx="5695950" cy="2968335"/>
            <wp:effectExtent l="152400" t="152400" r="361950" b="365760"/>
            <wp:docPr id="167069842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69842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13909" cy="29776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E78411" w14:textId="77777777" w:rsidR="00902522" w:rsidRDefault="00902522" w:rsidP="00902522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8C25944" w14:textId="0312393B" w:rsidR="00902522" w:rsidRPr="002877ED" w:rsidRDefault="00A93C56" w:rsidP="00902522">
      <w:r w:rsidRPr="00A93C56">
        <w:rPr>
          <w:noProof/>
        </w:rPr>
        <w:drawing>
          <wp:inline distT="0" distB="0" distL="0" distR="0" wp14:anchorId="6D2A3F28" wp14:editId="033522A2">
            <wp:extent cx="4505954" cy="1247949"/>
            <wp:effectExtent l="152400" t="152400" r="371475" b="371475"/>
            <wp:docPr id="153024624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246246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12479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6C7FDB" w14:textId="12E75E6C" w:rsidR="00771E98" w:rsidRPr="00902522" w:rsidRDefault="00771E98" w:rsidP="00902522">
      <w:pPr>
        <w:rPr>
          <w:b/>
          <w:bCs/>
        </w:rPr>
      </w:pPr>
      <w:r w:rsidRPr="00902522">
        <w:rPr>
          <w:b/>
          <w:bCs/>
          <w:u w:val="single"/>
        </w:rPr>
        <w:t>IMPORTANT</w:t>
      </w:r>
      <w:r w:rsidRPr="00902522">
        <w:rPr>
          <w:b/>
          <w:bCs/>
        </w:rPr>
        <w:t>: DO NOT REMOVE OR CHANGE ANY NAMESPACES AND USINGS.</w:t>
      </w:r>
    </w:p>
    <w:sectPr w:rsidR="00771E98" w:rsidRPr="00902522" w:rsidSect="00671C4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D501D" w14:textId="77777777" w:rsidR="00316126" w:rsidRDefault="00316126">
      <w:pPr>
        <w:spacing w:before="0" w:after="0" w:line="240" w:lineRule="auto"/>
      </w:pPr>
      <w:r>
        <w:separator/>
      </w:r>
    </w:p>
  </w:endnote>
  <w:endnote w:type="continuationSeparator" w:id="0">
    <w:p w14:paraId="386CD881" w14:textId="77777777" w:rsidR="00316126" w:rsidRDefault="0031612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26188" w14:textId="77777777" w:rsidR="00316126" w:rsidRDefault="00316126">
      <w:pPr>
        <w:spacing w:before="0" w:after="0" w:line="240" w:lineRule="auto"/>
      </w:pPr>
      <w:r>
        <w:separator/>
      </w:r>
    </w:p>
  </w:footnote>
  <w:footnote w:type="continuationSeparator" w:id="0">
    <w:p w14:paraId="702DACEC" w14:textId="77777777" w:rsidR="00316126" w:rsidRDefault="0031612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16126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71787"/>
    <w:rsid w:val="00497EC7"/>
    <w:rsid w:val="004A1821"/>
    <w:rsid w:val="004A7947"/>
    <w:rsid w:val="004B0A8D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1775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289A"/>
    <w:rsid w:val="00643CB5"/>
    <w:rsid w:val="006557A9"/>
    <w:rsid w:val="00655C8B"/>
    <w:rsid w:val="00657ED2"/>
    <w:rsid w:val="00671016"/>
    <w:rsid w:val="00671C40"/>
    <w:rsid w:val="00677669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252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93C56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348D6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05EA9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02522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3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1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3</TotalTime>
  <Pages>2</Pages>
  <Words>174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6</cp:revision>
  <dcterms:created xsi:type="dcterms:W3CDTF">2023-09-26T19:58:00Z</dcterms:created>
  <dcterms:modified xsi:type="dcterms:W3CDTF">2024-02-12T11:54:00Z</dcterms:modified>
</cp:coreProperties>
</file>